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HUSE RBM Working Group – Quality Tolerance Limits Industry Survey </w:t>
      </w:r>
      <w:proofErr w:type="gramStart"/>
      <w:r>
        <w:rPr>
          <w:b/>
          <w:color w:val="000000"/>
          <w:sz w:val="24"/>
          <w:szCs w:val="24"/>
        </w:rPr>
        <w:t>01Feb2022</w:t>
      </w:r>
      <w:proofErr w:type="gramEnd"/>
    </w:p>
    <w:p w14:paraId="777E4179" w14:textId="77777777" w:rsidR="002D3C7C" w:rsidRDefault="002D3C7C"/>
    <w:p w14:paraId="27E961CE" w14:textId="5BA3C626" w:rsidR="006B58A4" w:rsidRDefault="006B58A4">
      <w:r>
        <w:t>Steven Ponce (</w:t>
      </w:r>
      <w:hyperlink r:id="rId6" w:history="1">
        <w:r w:rsidR="00763B5F" w:rsidRPr="009E3AC1">
          <w:rPr>
            <w:rStyle w:val="Hyperlink"/>
          </w:rPr>
          <w:t>Steven.Ponce@bms.com</w:t>
        </w:r>
      </w:hyperlink>
      <w:r w:rsidR="00005975">
        <w:rPr>
          <w:rStyle w:val="Hyperlink"/>
        </w:rPr>
        <w:t>)</w:t>
      </w:r>
    </w:p>
    <w:p w14:paraId="2CECB793" w14:textId="77777777" w:rsidR="00CF3056" w:rsidRDefault="00CF3056">
      <w:pPr>
        <w:rPr>
          <w:b/>
          <w:bCs/>
        </w:rPr>
      </w:pPr>
    </w:p>
    <w:p w14:paraId="478DDAF2" w14:textId="2FBE270C" w:rsidR="006B58A4" w:rsidRPr="00CF3056" w:rsidRDefault="00CF3056">
      <w:pPr>
        <w:rPr>
          <w:b/>
          <w:bCs/>
        </w:rPr>
      </w:pPr>
      <w:r w:rsidRPr="00F10C49">
        <w:rPr>
          <w:b/>
          <w:bCs/>
          <w:highlight w:val="yellow"/>
        </w:rPr>
        <w:t>Selected Figures</w:t>
      </w:r>
    </w:p>
    <w:p w14:paraId="3432FE50" w14:textId="77777777" w:rsidR="00CF3056" w:rsidRDefault="00CF3056" w:rsidP="00AC0F6A"/>
    <w:p w14:paraId="05DD312B" w14:textId="104B4F6F" w:rsidR="00AC0F6A" w:rsidRDefault="00AC0F6A" w:rsidP="00AC0F6A">
      <w:r>
        <w:t>Q = Question; T = Table</w:t>
      </w:r>
    </w:p>
    <w:p w14:paraId="2CB3724A" w14:textId="77777777" w:rsidR="00AC0F6A" w:rsidRDefault="00AC0F6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323136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673AC2" w14:textId="058AD193" w:rsidR="00EF6E56" w:rsidRDefault="00EF6E56">
          <w:pPr>
            <w:pStyle w:val="TOCHeading"/>
          </w:pPr>
          <w:r>
            <w:t>Contents</w:t>
          </w:r>
        </w:p>
        <w:p w14:paraId="5A293728" w14:textId="13C512C7" w:rsidR="00C8493C" w:rsidRDefault="00EF6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404683" w:history="1">
            <w:r w:rsidR="00C8493C" w:rsidRPr="004B57AE">
              <w:rPr>
                <w:rStyle w:val="Hyperlink"/>
                <w:noProof/>
              </w:rPr>
              <w:t>Q3</w:t>
            </w:r>
            <w:r w:rsidR="00C8493C">
              <w:rPr>
                <w:noProof/>
                <w:webHidden/>
              </w:rPr>
              <w:tab/>
            </w:r>
            <w:r w:rsidR="00C8493C">
              <w:rPr>
                <w:noProof/>
                <w:webHidden/>
              </w:rPr>
              <w:fldChar w:fldCharType="begin"/>
            </w:r>
            <w:r w:rsidR="00C8493C">
              <w:rPr>
                <w:noProof/>
                <w:webHidden/>
              </w:rPr>
              <w:instrText xml:space="preserve"> PAGEREF _Toc151404683 \h </w:instrText>
            </w:r>
            <w:r w:rsidR="00C8493C">
              <w:rPr>
                <w:noProof/>
                <w:webHidden/>
              </w:rPr>
            </w:r>
            <w:r w:rsidR="00C8493C">
              <w:rPr>
                <w:noProof/>
                <w:webHidden/>
              </w:rPr>
              <w:fldChar w:fldCharType="separate"/>
            </w:r>
            <w:r w:rsidR="00C8493C">
              <w:rPr>
                <w:noProof/>
                <w:webHidden/>
              </w:rPr>
              <w:t>2</w:t>
            </w:r>
            <w:r w:rsidR="00C8493C">
              <w:rPr>
                <w:noProof/>
                <w:webHidden/>
              </w:rPr>
              <w:fldChar w:fldCharType="end"/>
            </w:r>
          </w:hyperlink>
        </w:p>
        <w:p w14:paraId="7A35D4B7" w14:textId="04266C53" w:rsidR="00C8493C" w:rsidRDefault="00C849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404684" w:history="1">
            <w:r w:rsidRPr="004B57AE">
              <w:rPr>
                <w:rStyle w:val="Hyperlink"/>
                <w:noProof/>
              </w:rPr>
              <w:t>T1 (Q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04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E72DA" w14:textId="4E10DA10" w:rsidR="00C8493C" w:rsidRDefault="00C849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404685" w:history="1">
            <w:r w:rsidRPr="004B57AE">
              <w:rPr>
                <w:rStyle w:val="Hyperlink"/>
                <w:noProof/>
              </w:rPr>
              <w:t>Q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04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9177F" w14:textId="34F684EF" w:rsidR="00C8493C" w:rsidRDefault="00C849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404686" w:history="1">
            <w:r w:rsidRPr="004B57AE">
              <w:rPr>
                <w:rStyle w:val="Hyperlink"/>
                <w:noProof/>
              </w:rPr>
              <w:t>Q6 (Alternativ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04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7382F" w14:textId="2892697E" w:rsidR="00C8493C" w:rsidRDefault="00C849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404687" w:history="1">
            <w:r w:rsidRPr="004B57AE">
              <w:rPr>
                <w:rStyle w:val="Hyperlink"/>
                <w:noProof/>
              </w:rPr>
              <w:t>Q2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04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5F5DA" w14:textId="09031CC6" w:rsidR="00EF6E56" w:rsidRDefault="00EF6E56">
          <w:r>
            <w:rPr>
              <w:b/>
              <w:bCs/>
              <w:noProof/>
            </w:rPr>
            <w:fldChar w:fldCharType="end"/>
          </w:r>
        </w:p>
      </w:sdtContent>
    </w:sdt>
    <w:p w14:paraId="1630B8A1" w14:textId="77777777" w:rsidR="00EF6E56" w:rsidRDefault="00EF6E5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16388FC" w14:textId="1CF500A4" w:rsidR="00883DD1" w:rsidRDefault="00883DD1" w:rsidP="00883DD1">
      <w:pPr>
        <w:pStyle w:val="Heading1"/>
      </w:pPr>
      <w:bookmarkStart w:id="0" w:name="_Toc151404683"/>
      <w:r>
        <w:lastRenderedPageBreak/>
        <w:t>Q3</w:t>
      </w:r>
      <w:bookmarkEnd w:id="0"/>
    </w:p>
    <w:p w14:paraId="228B1187" w14:textId="77777777" w:rsidR="00883DD1" w:rsidRDefault="00883DD1" w:rsidP="00883DD1">
      <w:pPr>
        <w:keepNext/>
      </w:pPr>
    </w:p>
    <w:p w14:paraId="1B505A29" w14:textId="519A9D96" w:rsidR="00F26ECE" w:rsidRDefault="0047681C" w:rsidP="00F26ECE">
      <w:pPr>
        <w:keepNext/>
      </w:pPr>
      <w:r>
        <w:rPr>
          <w:noProof/>
        </w:rPr>
        <w:drawing>
          <wp:inline distT="0" distB="0" distL="0" distR="0" wp14:anchorId="339C5743" wp14:editId="4FBDACAC">
            <wp:extent cx="5486400" cy="2921000"/>
            <wp:effectExtent l="0" t="0" r="0" b="0"/>
            <wp:docPr id="12" name="Picture 12" descr="A graph of a number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graph of a number of different colored squares&#10;&#10;Description automatically generated with medium confidenc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75" b="10763"/>
                    <a:stretch/>
                  </pic:blipFill>
                  <pic:spPr bwMode="auto">
                    <a:xfrm>
                      <a:off x="0" y="0"/>
                      <a:ext cx="5486585" cy="2921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87EFD5" w14:textId="6A45EB81" w:rsidR="00536DE3" w:rsidRDefault="00536DE3" w:rsidP="00536DE3"/>
    <w:p w14:paraId="5726AD24" w14:textId="1AFAB9B6" w:rsidR="00883DD1" w:rsidRDefault="00883DD1" w:rsidP="00883DD1">
      <w:pPr>
        <w:pStyle w:val="Heading1"/>
      </w:pPr>
      <w:bookmarkStart w:id="1" w:name="_Toc151404684"/>
      <w:r>
        <w:t>T1</w:t>
      </w:r>
      <w:r w:rsidR="009260EC">
        <w:t xml:space="preserve"> (Q3)</w:t>
      </w:r>
      <w:bookmarkEnd w:id="1"/>
    </w:p>
    <w:p w14:paraId="1E4CCC94" w14:textId="77777777" w:rsidR="00883DD1" w:rsidRDefault="00883DD1" w:rsidP="005B7CEF">
      <w:pPr>
        <w:rPr>
          <w:b/>
          <w:bCs/>
          <w:sz w:val="24"/>
          <w:szCs w:val="24"/>
        </w:rPr>
      </w:pPr>
    </w:p>
    <w:p w14:paraId="50BF107B" w14:textId="7E264C5F" w:rsidR="00F30815" w:rsidRPr="00D737B0" w:rsidRDefault="00F30815" w:rsidP="005B7CEF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3: </w:t>
      </w:r>
      <w:proofErr w:type="gramStart"/>
      <w:r w:rsidRPr="00D737B0">
        <w:rPr>
          <w:b/>
          <w:bCs/>
          <w:sz w:val="24"/>
          <w:szCs w:val="24"/>
        </w:rPr>
        <w:t>Other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3B0E04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</w:tbl>
    <w:p w14:paraId="52F3B3CF" w14:textId="77777777" w:rsidR="007C353B" w:rsidRDefault="007C353B" w:rsidP="005B7CEF"/>
    <w:p w14:paraId="2C0B4841" w14:textId="4203B75E" w:rsidR="00475EB2" w:rsidRDefault="00475EB2">
      <w:r>
        <w:br w:type="page"/>
      </w:r>
    </w:p>
    <w:p w14:paraId="1FB33B7C" w14:textId="2881B111" w:rsidR="00E93584" w:rsidRDefault="00E93584" w:rsidP="00E93584">
      <w:pPr>
        <w:pStyle w:val="Heading1"/>
      </w:pPr>
      <w:bookmarkStart w:id="2" w:name="_Toc151404685"/>
      <w:r>
        <w:lastRenderedPageBreak/>
        <w:t>Q6</w:t>
      </w:r>
      <w:bookmarkEnd w:id="2"/>
    </w:p>
    <w:p w14:paraId="239E5F4D" w14:textId="77777777" w:rsidR="00475EB2" w:rsidRDefault="00475EB2" w:rsidP="005B7CEF"/>
    <w:p w14:paraId="503CEC52" w14:textId="479C6CCA" w:rsidR="00E93584" w:rsidRDefault="004F3368" w:rsidP="005B7CEF">
      <w:r>
        <w:rPr>
          <w:noProof/>
        </w:rPr>
        <w:drawing>
          <wp:inline distT="0" distB="0" distL="0" distR="0" wp14:anchorId="5706559A" wp14:editId="0B556C99">
            <wp:extent cx="3790950" cy="6604000"/>
            <wp:effectExtent l="0" t="0" r="0" b="6350"/>
            <wp:docPr id="4" name="Picture 4" descr="A chart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hart of a diagram&#10;&#10;Description automatically generated with medium confidence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62" r="18055"/>
                    <a:stretch/>
                  </pic:blipFill>
                  <pic:spPr bwMode="auto">
                    <a:xfrm>
                      <a:off x="0" y="0"/>
                      <a:ext cx="3790950" cy="660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D14456" w14:textId="4EF2E1CA" w:rsidR="00507385" w:rsidRDefault="00507385">
      <w:r>
        <w:br w:type="page"/>
      </w:r>
    </w:p>
    <w:p w14:paraId="0A773BE9" w14:textId="6745FBC3" w:rsidR="00507385" w:rsidRDefault="00507385" w:rsidP="00507385">
      <w:pPr>
        <w:pStyle w:val="Heading1"/>
      </w:pPr>
      <w:bookmarkStart w:id="3" w:name="_Toc151404686"/>
      <w:r>
        <w:lastRenderedPageBreak/>
        <w:t>Q6 (Alternative)</w:t>
      </w:r>
      <w:bookmarkEnd w:id="3"/>
    </w:p>
    <w:p w14:paraId="1B421524" w14:textId="77777777" w:rsidR="00507385" w:rsidRDefault="00507385" w:rsidP="00507385"/>
    <w:p w14:paraId="56CCD0E8" w14:textId="62B70F77" w:rsidR="004F3368" w:rsidRDefault="00507385" w:rsidP="005B7CEF">
      <w:r>
        <w:rPr>
          <w:noProof/>
        </w:rPr>
        <w:drawing>
          <wp:inline distT="0" distB="0" distL="0" distR="0" wp14:anchorId="23D9218C" wp14:editId="01C8C489">
            <wp:extent cx="5943600" cy="7429500"/>
            <wp:effectExtent l="0" t="0" r="0" b="0"/>
            <wp:docPr id="1" name="Picture 1" descr="A chart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hart of different colored squares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1008" w14:textId="556F6052" w:rsidR="00494A8E" w:rsidRDefault="00494A8E" w:rsidP="00494A8E">
      <w:pPr>
        <w:pStyle w:val="Heading1"/>
      </w:pPr>
      <w:bookmarkStart w:id="4" w:name="_Toc151404687"/>
      <w:r>
        <w:lastRenderedPageBreak/>
        <w:t>Q</w:t>
      </w:r>
      <w:r w:rsidR="00D31D30">
        <w:t>23</w:t>
      </w:r>
      <w:bookmarkEnd w:id="4"/>
    </w:p>
    <w:p w14:paraId="2D0FD8F9" w14:textId="77777777" w:rsidR="00494A8E" w:rsidRDefault="00494A8E" w:rsidP="005B7CEF"/>
    <w:p w14:paraId="50C7318C" w14:textId="723AE6C3" w:rsidR="00494A8E" w:rsidRDefault="003350C8" w:rsidP="005B7CEF">
      <w:r>
        <w:rPr>
          <w:noProof/>
        </w:rPr>
        <w:drawing>
          <wp:inline distT="0" distB="0" distL="0" distR="0" wp14:anchorId="58B3CBB0" wp14:editId="25D659C2">
            <wp:extent cx="5943600" cy="3962400"/>
            <wp:effectExtent l="0" t="0" r="0" b="0"/>
            <wp:docPr id="2" name="Picture 2" descr="A close-up of a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4A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41B8"/>
    <w:multiLevelType w:val="multilevel"/>
    <w:tmpl w:val="D3666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84864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kwtKgFANNzjGMtAAAA"/>
  </w:docVars>
  <w:rsids>
    <w:rsidRoot w:val="005449B9"/>
    <w:rsid w:val="000052D9"/>
    <w:rsid w:val="00005975"/>
    <w:rsid w:val="0007104B"/>
    <w:rsid w:val="00083080"/>
    <w:rsid w:val="000F27D5"/>
    <w:rsid w:val="000F3AEC"/>
    <w:rsid w:val="00111AA5"/>
    <w:rsid w:val="00113371"/>
    <w:rsid w:val="0012443E"/>
    <w:rsid w:val="00167AF3"/>
    <w:rsid w:val="00172713"/>
    <w:rsid w:val="00181BF3"/>
    <w:rsid w:val="001A603D"/>
    <w:rsid w:val="001A685F"/>
    <w:rsid w:val="001B5363"/>
    <w:rsid w:val="0022305C"/>
    <w:rsid w:val="00245B94"/>
    <w:rsid w:val="00246227"/>
    <w:rsid w:val="002757D0"/>
    <w:rsid w:val="00286415"/>
    <w:rsid w:val="002917A3"/>
    <w:rsid w:val="002B7875"/>
    <w:rsid w:val="002D3C7C"/>
    <w:rsid w:val="003119F9"/>
    <w:rsid w:val="003212FC"/>
    <w:rsid w:val="00324752"/>
    <w:rsid w:val="00326494"/>
    <w:rsid w:val="003350C8"/>
    <w:rsid w:val="00344AAB"/>
    <w:rsid w:val="0037566C"/>
    <w:rsid w:val="003802CD"/>
    <w:rsid w:val="0039587E"/>
    <w:rsid w:val="003B0E04"/>
    <w:rsid w:val="003D0842"/>
    <w:rsid w:val="003F5EDF"/>
    <w:rsid w:val="0040252B"/>
    <w:rsid w:val="00475EB2"/>
    <w:rsid w:val="0047681C"/>
    <w:rsid w:val="00482FF2"/>
    <w:rsid w:val="004878A4"/>
    <w:rsid w:val="00494A8E"/>
    <w:rsid w:val="00494EAA"/>
    <w:rsid w:val="004D7E3F"/>
    <w:rsid w:val="004F3368"/>
    <w:rsid w:val="004F6E82"/>
    <w:rsid w:val="00507385"/>
    <w:rsid w:val="00536DE3"/>
    <w:rsid w:val="005449B9"/>
    <w:rsid w:val="00547C70"/>
    <w:rsid w:val="0055627A"/>
    <w:rsid w:val="00582536"/>
    <w:rsid w:val="005B2AD5"/>
    <w:rsid w:val="005B5041"/>
    <w:rsid w:val="005B7CEF"/>
    <w:rsid w:val="005E3BB5"/>
    <w:rsid w:val="00624DA9"/>
    <w:rsid w:val="006536D0"/>
    <w:rsid w:val="006600DF"/>
    <w:rsid w:val="006B58A4"/>
    <w:rsid w:val="006C6233"/>
    <w:rsid w:val="006D77E3"/>
    <w:rsid w:val="00710EE8"/>
    <w:rsid w:val="00763B5F"/>
    <w:rsid w:val="00782A91"/>
    <w:rsid w:val="007A7DA0"/>
    <w:rsid w:val="007C353B"/>
    <w:rsid w:val="00834705"/>
    <w:rsid w:val="0083569A"/>
    <w:rsid w:val="00883DD1"/>
    <w:rsid w:val="00894673"/>
    <w:rsid w:val="008B5DDA"/>
    <w:rsid w:val="009015AB"/>
    <w:rsid w:val="009173F3"/>
    <w:rsid w:val="009260EC"/>
    <w:rsid w:val="00933890"/>
    <w:rsid w:val="009371A5"/>
    <w:rsid w:val="00942141"/>
    <w:rsid w:val="009457AB"/>
    <w:rsid w:val="00966294"/>
    <w:rsid w:val="009A4F78"/>
    <w:rsid w:val="009F609E"/>
    <w:rsid w:val="00A07D3E"/>
    <w:rsid w:val="00A66D21"/>
    <w:rsid w:val="00A75389"/>
    <w:rsid w:val="00AA6B73"/>
    <w:rsid w:val="00AB4E09"/>
    <w:rsid w:val="00AC0F6A"/>
    <w:rsid w:val="00AD16E1"/>
    <w:rsid w:val="00AF0B63"/>
    <w:rsid w:val="00AF4AE4"/>
    <w:rsid w:val="00B162A5"/>
    <w:rsid w:val="00B23A2F"/>
    <w:rsid w:val="00B359D0"/>
    <w:rsid w:val="00B700B5"/>
    <w:rsid w:val="00BA4211"/>
    <w:rsid w:val="00BE2996"/>
    <w:rsid w:val="00C31A6D"/>
    <w:rsid w:val="00C4161A"/>
    <w:rsid w:val="00C45A4B"/>
    <w:rsid w:val="00C572E8"/>
    <w:rsid w:val="00C73E51"/>
    <w:rsid w:val="00C821B1"/>
    <w:rsid w:val="00C83D91"/>
    <w:rsid w:val="00C8493C"/>
    <w:rsid w:val="00CA6441"/>
    <w:rsid w:val="00CE6937"/>
    <w:rsid w:val="00CF3056"/>
    <w:rsid w:val="00CF62F9"/>
    <w:rsid w:val="00D31D30"/>
    <w:rsid w:val="00D40726"/>
    <w:rsid w:val="00D44452"/>
    <w:rsid w:val="00D4613F"/>
    <w:rsid w:val="00D46C12"/>
    <w:rsid w:val="00D66C4C"/>
    <w:rsid w:val="00D737B0"/>
    <w:rsid w:val="00D80F52"/>
    <w:rsid w:val="00D93608"/>
    <w:rsid w:val="00DC0F29"/>
    <w:rsid w:val="00DD0B38"/>
    <w:rsid w:val="00E31712"/>
    <w:rsid w:val="00E84C62"/>
    <w:rsid w:val="00E93584"/>
    <w:rsid w:val="00E952D2"/>
    <w:rsid w:val="00EB5434"/>
    <w:rsid w:val="00EB730A"/>
    <w:rsid w:val="00EC4A24"/>
    <w:rsid w:val="00EE4CCB"/>
    <w:rsid w:val="00EF6E56"/>
    <w:rsid w:val="00F10C49"/>
    <w:rsid w:val="00F26ECE"/>
    <w:rsid w:val="00F30815"/>
    <w:rsid w:val="00F4575F"/>
    <w:rsid w:val="00F551BF"/>
    <w:rsid w:val="00F66BAA"/>
    <w:rsid w:val="00F71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385"/>
  </w:style>
  <w:style w:type="paragraph" w:styleId="Heading1">
    <w:name w:val="heading 1"/>
    <w:basedOn w:val="Normal"/>
    <w:next w:val="Normal"/>
    <w:link w:val="Heading1Char"/>
    <w:uiPriority w:val="9"/>
    <w:qFormat/>
    <w:rsid w:val="00917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6E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6E5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teven.Ponce@bms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E0537-C70A-4FB9-AE6F-E645FF006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5</Pages>
  <Words>111</Words>
  <Characters>995</Characters>
  <Application>Microsoft Office Word</Application>
  <DocSecurity>0</DocSecurity>
  <Lines>142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31</cp:revision>
  <dcterms:created xsi:type="dcterms:W3CDTF">2023-11-17T15:01:00Z</dcterms:created>
  <dcterms:modified xsi:type="dcterms:W3CDTF">2023-11-21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